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8DCC6" w14:textId="7F99276B" w:rsidR="00584EDC" w:rsidRDefault="00395150">
      <w:pPr>
        <w:rPr>
          <w:sz w:val="28"/>
          <w:szCs w:val="28"/>
        </w:rPr>
      </w:pPr>
      <w:r>
        <w:rPr>
          <w:sz w:val="28"/>
          <w:szCs w:val="28"/>
        </w:rPr>
        <w:t>6.r</w:t>
      </w:r>
    </w:p>
    <w:p w14:paraId="318A2B4F" w14:textId="57F50807" w:rsidR="00395150" w:rsidRDefault="0039515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hould  /  shouldn't</w:t>
      </w:r>
    </w:p>
    <w:p w14:paraId="6E41DD84" w14:textId="14E67343" w:rsidR="00395150" w:rsidRDefault="00395150">
      <w:pPr>
        <w:rPr>
          <w:sz w:val="28"/>
          <w:szCs w:val="28"/>
        </w:rPr>
      </w:pPr>
      <w:r>
        <w:rPr>
          <w:sz w:val="28"/>
          <w:szCs w:val="28"/>
        </w:rPr>
        <w:t>14. / 15.05.2020.</w:t>
      </w:r>
    </w:p>
    <w:p w14:paraId="67E08C4E" w14:textId="08C08924" w:rsidR="00395150" w:rsidRDefault="00395150">
      <w:pPr>
        <w:rPr>
          <w:sz w:val="28"/>
          <w:szCs w:val="28"/>
        </w:rPr>
      </w:pPr>
    </w:p>
    <w:p w14:paraId="5D59E040" w14:textId="5110DE3F" w:rsidR="00647584" w:rsidRDefault="00647584">
      <w:pPr>
        <w:rPr>
          <w:sz w:val="28"/>
          <w:szCs w:val="28"/>
        </w:rPr>
      </w:pPr>
      <w:r>
        <w:rPr>
          <w:sz w:val="28"/>
          <w:szCs w:val="28"/>
        </w:rPr>
        <w:t xml:space="preserve">Good  morning.  </w:t>
      </w:r>
      <w:r w:rsidRPr="0064758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F2AF12E" w14:textId="2E985EBA" w:rsidR="00647584" w:rsidRDefault="00647584">
      <w:pPr>
        <w:rPr>
          <w:sz w:val="28"/>
          <w:szCs w:val="28"/>
        </w:rPr>
      </w:pPr>
      <w:r>
        <w:rPr>
          <w:sz w:val="28"/>
          <w:szCs w:val="28"/>
        </w:rPr>
        <w:t xml:space="preserve">You  </w:t>
      </w:r>
      <w:r>
        <w:rPr>
          <w:b/>
          <w:bCs/>
          <w:i/>
          <w:iCs/>
          <w:sz w:val="28"/>
          <w:szCs w:val="28"/>
        </w:rPr>
        <w:t xml:space="preserve">should  </w:t>
      </w:r>
      <w:r>
        <w:rPr>
          <w:sz w:val="28"/>
          <w:szCs w:val="28"/>
        </w:rPr>
        <w:t xml:space="preserve">be  awake  by  now,  I  think.  I  hope  you  don't  feel  too tired  in  the  morning.  You  </w:t>
      </w:r>
      <w:r>
        <w:rPr>
          <w:b/>
          <w:bCs/>
          <w:i/>
          <w:iCs/>
          <w:sz w:val="28"/>
          <w:szCs w:val="28"/>
        </w:rPr>
        <w:t xml:space="preserve">shouldn't  </w:t>
      </w:r>
      <w:r>
        <w:rPr>
          <w:sz w:val="28"/>
          <w:szCs w:val="28"/>
        </w:rPr>
        <w:t>go  to  bed  late  at  night.  :/</w:t>
      </w:r>
    </w:p>
    <w:p w14:paraId="2676CFE7" w14:textId="37128B96" w:rsidR="00647584" w:rsidRDefault="00647584">
      <w:pPr>
        <w:rPr>
          <w:sz w:val="28"/>
          <w:szCs w:val="28"/>
        </w:rPr>
      </w:pPr>
    </w:p>
    <w:p w14:paraId="5D81DBF2" w14:textId="4B3597A0" w:rsidR="00647584" w:rsidRDefault="00273AB9">
      <w:pPr>
        <w:rPr>
          <w:sz w:val="28"/>
          <w:szCs w:val="28"/>
        </w:rPr>
      </w:pPr>
      <w:r>
        <w:rPr>
          <w:sz w:val="28"/>
          <w:szCs w:val="28"/>
        </w:rPr>
        <w:t>Danas  se  bavimo  ovim  podebljalim  glagolima  u  rečenicama  iznad.</w:t>
      </w:r>
    </w:p>
    <w:p w14:paraId="24F2A031" w14:textId="0AFDA081" w:rsidR="00273AB9" w:rsidRDefault="00273AB9">
      <w:pPr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hould  /  shouldn't</w:t>
      </w:r>
      <w:r>
        <w:rPr>
          <w:b/>
          <w:bCs/>
          <w:i/>
          <w:iCs/>
          <w:sz w:val="28"/>
          <w:szCs w:val="28"/>
        </w:rPr>
        <w:tab/>
      </w:r>
      <w:r>
        <w:rPr>
          <w:i/>
          <w:iCs/>
          <w:sz w:val="28"/>
          <w:szCs w:val="28"/>
        </w:rPr>
        <w:t>(šud  /  šudnt)</w:t>
      </w:r>
    </w:p>
    <w:p w14:paraId="3F0321BF" w14:textId="12299BAD" w:rsidR="00273AB9" w:rsidRDefault="00273AB9">
      <w:pPr>
        <w:rPr>
          <w:sz w:val="28"/>
          <w:szCs w:val="28"/>
        </w:rPr>
      </w:pPr>
    </w:p>
    <w:p w14:paraId="6145EB6D" w14:textId="46A232D3" w:rsidR="00396E3B" w:rsidRDefault="00396E3B">
      <w:pPr>
        <w:rPr>
          <w:sz w:val="28"/>
          <w:szCs w:val="28"/>
        </w:rPr>
      </w:pPr>
      <w:r>
        <w:rPr>
          <w:sz w:val="28"/>
          <w:szCs w:val="28"/>
        </w:rPr>
        <w:t>Pročitajte  ove  rečenice  u  kojima  se  koriste:</w:t>
      </w:r>
    </w:p>
    <w:p w14:paraId="5784AE67" w14:textId="0121E260" w:rsidR="00396E3B" w:rsidRDefault="00396E3B">
      <w:pPr>
        <w:rPr>
          <w:sz w:val="28"/>
          <w:szCs w:val="28"/>
        </w:rPr>
      </w:pPr>
      <w:r>
        <w:rPr>
          <w:sz w:val="28"/>
          <w:szCs w:val="28"/>
        </w:rPr>
        <w:t xml:space="preserve">You  </w:t>
      </w:r>
      <w:r>
        <w:rPr>
          <w:b/>
          <w:bCs/>
          <w:i/>
          <w:iCs/>
          <w:sz w:val="28"/>
          <w:szCs w:val="28"/>
        </w:rPr>
        <w:t xml:space="preserve">should  </w:t>
      </w:r>
      <w:r>
        <w:rPr>
          <w:sz w:val="28"/>
          <w:szCs w:val="28"/>
        </w:rPr>
        <w:t>wash  your  hands.  It's  good  for  you.</w:t>
      </w:r>
    </w:p>
    <w:p w14:paraId="5FA991B3" w14:textId="0D4BFA9A" w:rsidR="00396E3B" w:rsidRDefault="00396E3B">
      <w:pPr>
        <w:rPr>
          <w:sz w:val="28"/>
          <w:szCs w:val="28"/>
        </w:rPr>
      </w:pPr>
      <w:r>
        <w:rPr>
          <w:sz w:val="28"/>
          <w:szCs w:val="28"/>
        </w:rPr>
        <w:t xml:space="preserve">You  </w:t>
      </w:r>
      <w:r>
        <w:rPr>
          <w:b/>
          <w:bCs/>
          <w:i/>
          <w:iCs/>
          <w:sz w:val="28"/>
          <w:szCs w:val="28"/>
        </w:rPr>
        <w:t xml:space="preserve">shouldn't  </w:t>
      </w:r>
      <w:r>
        <w:rPr>
          <w:sz w:val="28"/>
          <w:szCs w:val="28"/>
        </w:rPr>
        <w:t>walk  close  to  other  people.  It's  bad  for  you,  at  this  time  of  COVID-19</w:t>
      </w:r>
      <w:r w:rsidR="00E457A1">
        <w:rPr>
          <w:sz w:val="28"/>
          <w:szCs w:val="28"/>
        </w:rPr>
        <w:t>.</w:t>
      </w:r>
    </w:p>
    <w:p w14:paraId="36D98F75" w14:textId="5361471B" w:rsidR="00E457A1" w:rsidRDefault="00E457A1">
      <w:pPr>
        <w:rPr>
          <w:sz w:val="28"/>
          <w:szCs w:val="28"/>
        </w:rPr>
      </w:pPr>
    </w:p>
    <w:p w14:paraId="55F1BB36" w14:textId="0C219FB2" w:rsidR="00E457A1" w:rsidRDefault="00C1270E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Should  </w:t>
      </w:r>
      <w:r>
        <w:rPr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 xml:space="preserve">shouldn't  </w:t>
      </w:r>
      <w:r>
        <w:rPr>
          <w:sz w:val="28"/>
          <w:szCs w:val="28"/>
        </w:rPr>
        <w:t>spadaju  u  grupu  modalnih  glagola  (</w:t>
      </w:r>
      <w:r>
        <w:rPr>
          <w:i/>
          <w:iCs/>
          <w:sz w:val="28"/>
          <w:szCs w:val="28"/>
        </w:rPr>
        <w:t>modal  verbs</w:t>
      </w:r>
      <w:r>
        <w:rPr>
          <w:sz w:val="28"/>
          <w:szCs w:val="28"/>
        </w:rPr>
        <w:t>).</w:t>
      </w:r>
    </w:p>
    <w:p w14:paraId="00F82FA8" w14:textId="6197BD8C" w:rsidR="00C1270E" w:rsidRDefault="00C1270E">
      <w:pPr>
        <w:rPr>
          <w:sz w:val="28"/>
          <w:szCs w:val="28"/>
        </w:rPr>
      </w:pPr>
      <w:r>
        <w:rPr>
          <w:sz w:val="28"/>
          <w:szCs w:val="28"/>
        </w:rPr>
        <w:t>Drugi  primjeri  modalnih  glagola  su:  CAN/CAN'T, MUST/MUSTN'T, MAY, MIGHT…</w:t>
      </w:r>
    </w:p>
    <w:p w14:paraId="154F8964" w14:textId="0E8830FA" w:rsidR="00C1270E" w:rsidRDefault="00C1270E">
      <w:pPr>
        <w:rPr>
          <w:sz w:val="28"/>
          <w:szCs w:val="28"/>
        </w:rPr>
      </w:pPr>
      <w:r>
        <w:rPr>
          <w:sz w:val="28"/>
          <w:szCs w:val="28"/>
        </w:rPr>
        <w:t xml:space="preserve">To  su  glagoli  kojima  izričemo  da  bi  se  nešto:  </w:t>
      </w:r>
      <w:r>
        <w:rPr>
          <w:i/>
          <w:iCs/>
          <w:sz w:val="28"/>
          <w:szCs w:val="28"/>
        </w:rPr>
        <w:t>moglo,  moralo,  trebalo…</w:t>
      </w:r>
      <w:r>
        <w:rPr>
          <w:sz w:val="28"/>
          <w:szCs w:val="28"/>
        </w:rPr>
        <w:t xml:space="preserve">  učiniti.</w:t>
      </w:r>
    </w:p>
    <w:p w14:paraId="19CBA025" w14:textId="200082F0" w:rsidR="00584EF9" w:rsidRDefault="00584EF9">
      <w:pPr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Should  /  shouldn't  </w:t>
      </w:r>
      <w:r>
        <w:rPr>
          <w:sz w:val="28"/>
          <w:szCs w:val="28"/>
        </w:rPr>
        <w:t>koristi  se  pri  davanju  savjeta  (</w:t>
      </w:r>
      <w:r>
        <w:rPr>
          <w:i/>
          <w:iCs/>
          <w:sz w:val="28"/>
          <w:szCs w:val="28"/>
        </w:rPr>
        <w:t>giving  advice (advajs)</w:t>
      </w:r>
      <w:r>
        <w:rPr>
          <w:sz w:val="28"/>
          <w:szCs w:val="28"/>
        </w:rPr>
        <w:t>).</w:t>
      </w:r>
      <w:r>
        <w:rPr>
          <w:b/>
          <w:bCs/>
          <w:i/>
          <w:iCs/>
          <w:sz w:val="28"/>
          <w:szCs w:val="28"/>
        </w:rPr>
        <w:t xml:space="preserve"> </w:t>
      </w:r>
    </w:p>
    <w:p w14:paraId="7E63E255" w14:textId="58EEDA01" w:rsidR="00C1270E" w:rsidRDefault="00C1270E">
      <w:pPr>
        <w:rPr>
          <w:sz w:val="28"/>
          <w:szCs w:val="28"/>
        </w:rPr>
      </w:pPr>
    </w:p>
    <w:p w14:paraId="5E2E2D68" w14:textId="6CCA2DD7" w:rsidR="00C1270E" w:rsidRDefault="00C1270E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hould  -  trebalo  bi</w:t>
      </w:r>
    </w:p>
    <w:p w14:paraId="65158B9B" w14:textId="5138363A" w:rsidR="00005F4E" w:rsidRDefault="00C1270E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houldn't  -  ne  bi  trebalo</w:t>
      </w:r>
    </w:p>
    <w:p w14:paraId="74853F89" w14:textId="36E35D43" w:rsidR="00005F4E" w:rsidRDefault="00005F4E">
      <w:pPr>
        <w:rPr>
          <w:b/>
          <w:bCs/>
          <w:i/>
          <w:iCs/>
          <w:sz w:val="28"/>
          <w:szCs w:val="28"/>
        </w:rPr>
      </w:pPr>
    </w:p>
    <w:p w14:paraId="4B7D9BCC" w14:textId="0D2A7C07" w:rsidR="00005F4E" w:rsidRDefault="00AE5D98">
      <w:pPr>
        <w:rPr>
          <w:sz w:val="28"/>
          <w:szCs w:val="28"/>
        </w:rPr>
      </w:pPr>
      <w:r>
        <w:rPr>
          <w:sz w:val="28"/>
          <w:szCs w:val="28"/>
        </w:rPr>
        <w:t xml:space="preserve">ZADATAK  vam  je  riješiti:  workbook,  page  54,  </w:t>
      </w:r>
      <w:r w:rsidR="00545016">
        <w:rPr>
          <w:sz w:val="28"/>
          <w:szCs w:val="28"/>
        </w:rPr>
        <w:t xml:space="preserve">all  tasks.  </w:t>
      </w:r>
      <w:r w:rsidR="00545016" w:rsidRPr="0054501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1DDD864" w14:textId="035B3A3D" w:rsidR="00AE5D98" w:rsidRDefault="00AE5D98">
      <w:pPr>
        <w:rPr>
          <w:sz w:val="28"/>
          <w:szCs w:val="28"/>
        </w:rPr>
      </w:pPr>
      <w:r>
        <w:rPr>
          <w:sz w:val="28"/>
          <w:szCs w:val="28"/>
        </w:rPr>
        <w:lastRenderedPageBreak/>
        <w:t>Send  me  a  picture  of  your  answers  via  Teams!</w:t>
      </w:r>
    </w:p>
    <w:p w14:paraId="5DD5DBB3" w14:textId="5884E390" w:rsidR="00AE5D98" w:rsidRPr="00005F4E" w:rsidRDefault="00AE5D98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sectPr w:rsidR="00AE5D98" w:rsidRPr="00005F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jQ3NDU2NjE0NDNW0lEKTi0uzszPAykwqgUA0fAFySwAAAA="/>
  </w:docVars>
  <w:rsids>
    <w:rsidRoot w:val="00D91D3A"/>
    <w:rsid w:val="00005F4E"/>
    <w:rsid w:val="002050EC"/>
    <w:rsid w:val="00273AB9"/>
    <w:rsid w:val="00395150"/>
    <w:rsid w:val="00396E3B"/>
    <w:rsid w:val="00545016"/>
    <w:rsid w:val="00584EDC"/>
    <w:rsid w:val="00584EF9"/>
    <w:rsid w:val="00647584"/>
    <w:rsid w:val="006A07AB"/>
    <w:rsid w:val="00AE5D98"/>
    <w:rsid w:val="00C1270E"/>
    <w:rsid w:val="00D91D3A"/>
    <w:rsid w:val="00E4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F5450"/>
  <w15:chartTrackingRefBased/>
  <w15:docId w15:val="{69EF4899-4744-4D32-9DD7-E59A2C4B0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12</cp:revision>
  <dcterms:created xsi:type="dcterms:W3CDTF">2020-05-09T18:15:00Z</dcterms:created>
  <dcterms:modified xsi:type="dcterms:W3CDTF">2020-05-09T19:19:00Z</dcterms:modified>
</cp:coreProperties>
</file>